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Salimur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E86C85" w:rsidRDefault="00CE3871" w:rsidP="0014453C">
      <w:pPr>
        <w:pStyle w:val="p1"/>
        <w:spacing w:line="276" w:lineRule="auto"/>
        <w:ind w:left="142"/>
        <w:rPr>
          <w:b/>
          <w:bCs/>
          <w:iCs/>
          <w:color w:val="4472C4" w:themeColor="accent1"/>
          <w:sz w:val="22"/>
          <w:szCs w:val="22"/>
        </w:rPr>
      </w:pPr>
      <w:r w:rsidRPr="00E86C85">
        <w:rPr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B5DF36B" w14:textId="218C37DB" w:rsidR="004B5DDE" w:rsidRPr="00005355" w:rsidRDefault="004B5DDE" w:rsidP="004B5DD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BC Cancer Research Centre</w:t>
      </w:r>
    </w:p>
    <w:p w14:paraId="601687A0" w14:textId="67AE2D37" w:rsidR="004B5DDE" w:rsidRPr="004B5DDE" w:rsidRDefault="004B5DDE" w:rsidP="004B5DD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Jun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 20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Oct. 202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537C80D6" w:rsidR="00067BAE" w:rsidRDefault="004B5DD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ship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29F6C908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E67E6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190245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  <w:r w:rsidR="00D07EE7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02C9EF38" w14:textId="30395F94" w:rsidR="00190245" w:rsidRPr="00190245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190245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Pr="0019024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raphics Interface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GI)</w:t>
      </w:r>
      <w:r w:rsidRPr="0019024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</w:t>
      </w:r>
      <w:r w:rsidRPr="0019024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ference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5)</w:t>
      </w:r>
    </w:p>
    <w:p w14:paraId="0D993C24" w14:textId="77FEBDF2" w:rsidR="00002D80" w:rsidRPr="00002D80" w:rsidRDefault="00002D80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002D8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t BC Cancer Summit (2024)</w:t>
      </w:r>
    </w:p>
    <w:p w14:paraId="5BF15567" w14:textId="6ABA714B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0A2E329A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5E1776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105D60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2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78CF07AE" w:rsidR="00861D95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105D6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Oral</w:t>
      </w:r>
      <w:r w:rsidR="00105D6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 a</w:t>
      </w:r>
      <w:r w:rsidR="006C3182"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ccepted in Round 1, acceptance rate 12%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1B7040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Qiu, Z.,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 xml:space="preserve"> </w:t>
      </w: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 &amp; Cai, Z., “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arge Language Models </w:t>
      </w:r>
      <w:r w:rsidR="0066399C"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for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</w:t>
      </w:r>
      <w:r w:rsidR="0066399C"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(</w:t>
      </w:r>
      <w:r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ACLIC 38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49F98BC" w:rsidR="00DA2116" w:rsidRPr="00051837" w:rsidRDefault="00A5626B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52255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3" w:history="1">
        <w:r w:rsidRPr="00CB10F5">
          <w:rPr>
            <w:rStyle w:val="Hyperlink"/>
            <w:sz w:val="15"/>
            <w:szCs w:val="15"/>
            <w:lang w:eastAsia="zh-CN"/>
          </w:rPr>
          <w:t>https://peizhiyan.github.io/docs/style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AD1A9C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4" w:history="1">
        <w:r w:rsidR="006730C1" w:rsidRPr="00CB10F5">
          <w:rPr>
            <w:rStyle w:val="Hyperlink"/>
            <w:sz w:val="15"/>
            <w:szCs w:val="15"/>
            <w:lang w:eastAsia="zh-CN"/>
          </w:rPr>
          <w:t>https://github.com/ubc-3d-vision-lab/StyleMorpheus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DD7913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5" w:history="1">
        <w:r w:rsidR="006730C1" w:rsidRPr="00CB10F5">
          <w:rPr>
            <w:rStyle w:val="Hyperlink"/>
            <w:sz w:val="15"/>
            <w:szCs w:val="15"/>
            <w:lang w:eastAsia="zh-CN"/>
          </w:rPr>
          <w:t>https://peizhiyan.github.io/docs/neo3df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3535D4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A7365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455E2D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64DB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7" w:history="1">
        <w:r w:rsidRPr="00CB10F5">
          <w:rPr>
            <w:rStyle w:val="Hyperlink"/>
            <w:sz w:val="15"/>
            <w:szCs w:val="15"/>
            <w:lang w:eastAsia="zh-CN"/>
          </w:rPr>
          <w:t>https://github.com/PeizhiYan/flame-head-tracker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4A1778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  <w:r w:rsidR="00DA2116" w:rsidRPr="004A1778">
        <w:rPr>
          <w:rFonts w:ascii="Helvetica" w:hAnsi="Helvetica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0F9529A3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  <w:r w:rsidR="00E433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3DGS)</w:t>
      </w:r>
    </w:p>
    <w:p w14:paraId="0509530E" w14:textId="6EFE58CA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  <w:r w:rsidR="00BC253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Transformer</w:t>
      </w:r>
      <w:r w:rsidR="00D470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5B264F" w:rsidRDefault="00545AFB" w:rsidP="00545AFB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OPEN-SOURCE Projects Contributions</w:t>
      </w:r>
    </w:p>
    <w:p w14:paraId="4C722B16" w14:textId="7DFD1274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olved a CUDA device-related issue</w:t>
      </w:r>
      <w:r w:rsidR="004D018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PR accepted)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hyperlink r:id="rId22" w:history="1">
        <w:r w:rsidRPr="00CF5BF3">
          <w:rPr>
            <w:rStyle w:val="Hyperlink"/>
            <w:rFonts w:ascii="Helvetica" w:hAnsi="Helvetica" w:cs="Times New Roman"/>
            <w:sz w:val="22"/>
            <w:szCs w:val="22"/>
            <w:lang w:eastAsia="zh-CN"/>
          </w:rPr>
          <w:t>https://github.com/camenduru/simple-knn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CA1AB77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5E17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an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956CE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5E17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E17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5</w:t>
      </w:r>
    </w:p>
    <w:sectPr w:rsidR="00FF22ED" w:rsidRPr="00633FB6" w:rsidSect="00D27177">
      <w:footerReference w:type="default" r:id="rId23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35783" w14:textId="77777777" w:rsidR="002327A0" w:rsidRDefault="002327A0" w:rsidP="00C458D4">
      <w:r>
        <w:separator/>
      </w:r>
    </w:p>
  </w:endnote>
  <w:endnote w:type="continuationSeparator" w:id="0">
    <w:p w14:paraId="01DA6CA2" w14:textId="77777777" w:rsidR="002327A0" w:rsidRDefault="002327A0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5C56B7" w14:textId="77777777" w:rsidR="002327A0" w:rsidRDefault="002327A0" w:rsidP="00C458D4">
      <w:r>
        <w:separator/>
      </w:r>
    </w:p>
  </w:footnote>
  <w:footnote w:type="continuationSeparator" w:id="0">
    <w:p w14:paraId="2858413D" w14:textId="77777777" w:rsidR="002327A0" w:rsidRDefault="002327A0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0245"/>
    <w:rsid w:val="00195DB3"/>
    <w:rsid w:val="00196364"/>
    <w:rsid w:val="001A20BD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3080F"/>
    <w:rsid w:val="002327A0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37C48"/>
    <w:rsid w:val="00340C90"/>
    <w:rsid w:val="00345199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27EE3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26C2E"/>
    <w:rsid w:val="00633FB6"/>
    <w:rsid w:val="0064016C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2539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B4467"/>
    <w:rsid w:val="00DB5DA6"/>
    <w:rsid w:val="00DB5E02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433EC"/>
    <w:rsid w:val="00E50E85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peizhiyan.github.io/docs/style" TargetMode="External"/><Relationship Id="rId18" Type="http://schemas.openxmlformats.org/officeDocument/2006/relationships/hyperlink" Target="https://github.com/PeizhiYan/zenflow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peizhiyan.github.io/js_codes/gomoku/index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flame-head-tracker" TargetMode="External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W8TxAPylE0Y" TargetMode="External"/><Relationship Id="rId20" Type="http://schemas.openxmlformats.org/officeDocument/2006/relationships/hyperlink" Target="https://peizhiyan.github.io/www/draw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neo3df" TargetMode="External"/><Relationship Id="rId23" Type="http://schemas.openxmlformats.org/officeDocument/2006/relationships/footer" Target="footer1.xm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hyperlink" Target="https://www.youtube.com/watch?v=pRxXQcuVQSs&amp;t=9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ubc-3d-vision-lab/StyleMorpheus" TargetMode="External"/><Relationship Id="rId22" Type="http://schemas.openxmlformats.org/officeDocument/2006/relationships/hyperlink" Target="https://github.com/camenduru/simple-knn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0BA4"/>
    <w:rsid w:val="001B58DB"/>
    <w:rsid w:val="001E18F1"/>
    <w:rsid w:val="00204D66"/>
    <w:rsid w:val="00232DA0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D59CB"/>
    <w:rsid w:val="004F5646"/>
    <w:rsid w:val="00560143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A2199C"/>
    <w:rsid w:val="00A34702"/>
    <w:rsid w:val="00A55714"/>
    <w:rsid w:val="00A66E11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44803"/>
    <w:rsid w:val="00D97D88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4</Pages>
  <Words>1536</Words>
  <Characters>876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67</cp:revision>
  <cp:lastPrinted>2024-11-09T23:50:00Z</cp:lastPrinted>
  <dcterms:created xsi:type="dcterms:W3CDTF">2022-05-21T05:49:00Z</dcterms:created>
  <dcterms:modified xsi:type="dcterms:W3CDTF">2025-01-21T00:22:00Z</dcterms:modified>
</cp:coreProperties>
</file>